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3B0C81" w14:textId="7DF30107" w:rsidR="00B51E21" w:rsidRPr="005C4EBE" w:rsidRDefault="001F0ACF" w:rsidP="005C4EBE">
      <w:pPr>
        <w:pStyle w:val="Heading1"/>
        <w:jc w:val="center"/>
        <w:rPr>
          <w:sz w:val="56"/>
          <w:szCs w:val="56"/>
          <w:lang w:val="el-GR"/>
        </w:rPr>
      </w:pPr>
      <w:r>
        <w:rPr>
          <w:sz w:val="56"/>
          <w:szCs w:val="56"/>
          <w:lang w:val="el-GR"/>
        </w:rPr>
        <w:t>Εγχειρίδιο Χρήστη</w:t>
      </w:r>
    </w:p>
    <w:p w14:paraId="14E64DDD" w14:textId="77777777" w:rsidR="005C4EBE" w:rsidRPr="005C4EBE" w:rsidRDefault="005C4EBE" w:rsidP="005C4EBE">
      <w:pPr>
        <w:rPr>
          <w:lang w:val="el-GR"/>
        </w:rPr>
      </w:pPr>
    </w:p>
    <w:p w14:paraId="44A733A9" w14:textId="5D75B0C9" w:rsidR="005C4EBE" w:rsidRDefault="005C4EBE" w:rsidP="005C4EBE">
      <w:pPr>
        <w:rPr>
          <w:lang w:val="el-GR"/>
        </w:rPr>
      </w:pPr>
    </w:p>
    <w:p w14:paraId="070BF96C" w14:textId="716C5503" w:rsidR="005C4EBE" w:rsidRDefault="005C4EBE" w:rsidP="005C4EBE">
      <w:pPr>
        <w:rPr>
          <w:lang w:val="el-GR"/>
        </w:rPr>
      </w:pPr>
    </w:p>
    <w:p w14:paraId="64063771" w14:textId="5D89E4DB" w:rsidR="005C4EBE" w:rsidRDefault="005C4EBE" w:rsidP="005C4EBE">
      <w:pPr>
        <w:rPr>
          <w:lang w:val="el-GR"/>
        </w:rPr>
      </w:pPr>
    </w:p>
    <w:p w14:paraId="20C0AEC9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 xml:space="preserve">Π16040 | Μιχάλης </w:t>
      </w:r>
      <w:proofErr w:type="spellStart"/>
      <w:r w:rsidRPr="005C4EBE">
        <w:rPr>
          <w:color w:val="4472C4" w:themeColor="accent1"/>
          <w:sz w:val="32"/>
          <w:szCs w:val="32"/>
          <w:lang w:val="el-GR"/>
        </w:rPr>
        <w:t>Καλλιάφας</w:t>
      </w:r>
      <w:proofErr w:type="spellEnd"/>
    </w:p>
    <w:p w14:paraId="1AFE0846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>Π16146 | Νικόλας Τόλης</w:t>
      </w:r>
    </w:p>
    <w:p w14:paraId="1E902233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 xml:space="preserve">Π16139 | Κώστας Ζώης Σύριος </w:t>
      </w:r>
    </w:p>
    <w:p w14:paraId="1A7CBDEB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 xml:space="preserve">Π16042 | Γρηγόρης </w:t>
      </w:r>
      <w:proofErr w:type="spellStart"/>
      <w:r w:rsidRPr="005C4EBE">
        <w:rPr>
          <w:color w:val="4472C4" w:themeColor="accent1"/>
          <w:sz w:val="32"/>
          <w:szCs w:val="32"/>
          <w:lang w:val="el-GR"/>
        </w:rPr>
        <w:t>Καραογλιανιάν</w:t>
      </w:r>
      <w:proofErr w:type="spellEnd"/>
    </w:p>
    <w:p w14:paraId="3E8EAD79" w14:textId="77777777" w:rsidR="005C4EBE" w:rsidRPr="005C4EBE" w:rsidRDefault="005C4EBE" w:rsidP="005C4EBE">
      <w:pPr>
        <w:pStyle w:val="NoSpacing"/>
        <w:jc w:val="right"/>
        <w:rPr>
          <w:color w:val="4472C4" w:themeColor="accent1"/>
          <w:sz w:val="32"/>
          <w:szCs w:val="32"/>
          <w:lang w:val="el-GR"/>
        </w:rPr>
      </w:pPr>
      <w:r w:rsidRPr="005C4EBE">
        <w:rPr>
          <w:color w:val="4472C4" w:themeColor="accent1"/>
          <w:sz w:val="32"/>
          <w:szCs w:val="32"/>
          <w:lang w:val="el-GR"/>
        </w:rPr>
        <w:t xml:space="preserve">Π16119 | </w:t>
      </w:r>
      <w:r w:rsidRPr="005C4EBE">
        <w:rPr>
          <w:color w:val="4472C4" w:themeColor="accent1"/>
          <w:sz w:val="32"/>
          <w:szCs w:val="32"/>
        </w:rPr>
        <w:t>Julian</w:t>
      </w:r>
      <w:r w:rsidRPr="005C4EBE">
        <w:rPr>
          <w:color w:val="4472C4" w:themeColor="accent1"/>
          <w:sz w:val="32"/>
          <w:szCs w:val="32"/>
          <w:lang w:val="el-GR"/>
        </w:rPr>
        <w:t xml:space="preserve"> </w:t>
      </w:r>
      <w:proofErr w:type="spellStart"/>
      <w:r w:rsidRPr="005C4EBE">
        <w:rPr>
          <w:color w:val="4472C4" w:themeColor="accent1"/>
          <w:sz w:val="32"/>
          <w:szCs w:val="32"/>
        </w:rPr>
        <w:t>Proko</w:t>
      </w:r>
      <w:proofErr w:type="spellEnd"/>
      <w:r w:rsidRPr="005C4EBE">
        <w:rPr>
          <w:color w:val="4472C4" w:themeColor="accent1"/>
          <w:sz w:val="32"/>
          <w:szCs w:val="32"/>
          <w:lang w:val="el-GR"/>
        </w:rPr>
        <w:t xml:space="preserve"> </w:t>
      </w:r>
    </w:p>
    <w:p w14:paraId="5C68337C" w14:textId="77777777" w:rsidR="005C4EBE" w:rsidRDefault="005C4EBE" w:rsidP="005C4EBE">
      <w:pPr>
        <w:pStyle w:val="Heading1"/>
        <w:rPr>
          <w:lang w:val="el-GR"/>
        </w:rPr>
      </w:pPr>
      <w:r>
        <w:rPr>
          <w:lang w:val="el-GR"/>
        </w:rPr>
        <w:br w:type="page"/>
      </w:r>
    </w:p>
    <w:p w14:paraId="1A2CC578" w14:textId="2A0E18CF" w:rsidR="00115E3E" w:rsidRPr="00033506" w:rsidRDefault="001F0ACF" w:rsidP="001F0ACF">
      <w:pPr>
        <w:pStyle w:val="Heading1"/>
        <w:rPr>
          <w:sz w:val="36"/>
          <w:szCs w:val="36"/>
          <w:lang w:val="el-GR"/>
        </w:rPr>
      </w:pPr>
      <w:r w:rsidRPr="00033506">
        <w:rPr>
          <w:sz w:val="36"/>
          <w:szCs w:val="36"/>
          <w:lang w:val="el-GR"/>
        </w:rPr>
        <w:lastRenderedPageBreak/>
        <w:t>Σύντομη Παρουσίαση του προγράμματος</w:t>
      </w:r>
    </w:p>
    <w:p w14:paraId="51AA8EC3" w14:textId="2BDB94BB" w:rsidR="001F0ACF" w:rsidRDefault="00C45ED3" w:rsidP="005643FA">
      <w:pPr>
        <w:ind w:left="360"/>
        <w:rPr>
          <w:sz w:val="24"/>
          <w:szCs w:val="24"/>
          <w:lang w:val="el-GR"/>
        </w:rPr>
      </w:pPr>
      <w:r w:rsidRPr="00033506">
        <w:rPr>
          <w:sz w:val="24"/>
          <w:szCs w:val="24"/>
          <w:lang w:val="el-GR"/>
        </w:rPr>
        <w:t xml:space="preserve">Η εφαρμογή </w:t>
      </w:r>
      <w:r w:rsidRPr="00033506">
        <w:rPr>
          <w:sz w:val="24"/>
          <w:szCs w:val="24"/>
        </w:rPr>
        <w:t>E</w:t>
      </w:r>
      <w:r w:rsidRPr="00033506">
        <w:rPr>
          <w:sz w:val="24"/>
          <w:szCs w:val="24"/>
          <w:lang w:val="el-GR"/>
        </w:rPr>
        <w:t>-</w:t>
      </w:r>
      <w:r w:rsidRPr="00033506">
        <w:rPr>
          <w:sz w:val="24"/>
          <w:szCs w:val="24"/>
        </w:rPr>
        <w:t>Class</w:t>
      </w:r>
      <w:r w:rsidRPr="00033506">
        <w:rPr>
          <w:sz w:val="24"/>
          <w:szCs w:val="24"/>
          <w:lang w:val="el-GR"/>
        </w:rPr>
        <w:t xml:space="preserve"> υποστηρίζει την διαχείριση εργασιών τις οποίες υποβάλουν ομάδες φοιτητών και τις διαχειρίζονται καθηγητές.</w:t>
      </w:r>
    </w:p>
    <w:p w14:paraId="4D1AA019" w14:textId="7116DB31" w:rsidR="007200B3" w:rsidRDefault="00033506" w:rsidP="005643FA">
      <w:pPr>
        <w:ind w:left="360"/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Οι μαθητές αφού συνδεθούν επιτυχώς στην εφαρμογή, έχουν την δυνατότητα</w:t>
      </w:r>
      <w:r w:rsidR="007200B3">
        <w:rPr>
          <w:sz w:val="24"/>
          <w:szCs w:val="24"/>
          <w:lang w:val="el-GR"/>
        </w:rPr>
        <w:t>:</w:t>
      </w:r>
    </w:p>
    <w:p w14:paraId="7C04B071" w14:textId="55077770" w:rsidR="007200B3" w:rsidRDefault="007200B3" w:rsidP="007200B3">
      <w:pPr>
        <w:pStyle w:val="ListParagraph"/>
        <w:numPr>
          <w:ilvl w:val="0"/>
          <w:numId w:val="6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="00033506" w:rsidRPr="007200B3">
        <w:rPr>
          <w:sz w:val="24"/>
          <w:szCs w:val="24"/>
          <w:lang w:val="el-GR"/>
        </w:rPr>
        <w:t>δουν τους βαθμούς των εργασιών τους σε κάθε μάθημα που διδάσκονται</w:t>
      </w:r>
    </w:p>
    <w:p w14:paraId="21E5A2E0" w14:textId="639794E0" w:rsidR="00033506" w:rsidRPr="007200B3" w:rsidRDefault="00033506" w:rsidP="007200B3">
      <w:pPr>
        <w:pStyle w:val="ListParagraph"/>
        <w:numPr>
          <w:ilvl w:val="0"/>
          <w:numId w:val="6"/>
        </w:numPr>
        <w:rPr>
          <w:sz w:val="24"/>
          <w:szCs w:val="24"/>
          <w:lang w:val="el-GR"/>
        </w:rPr>
      </w:pPr>
      <w:r w:rsidRPr="007200B3">
        <w:rPr>
          <w:sz w:val="24"/>
          <w:szCs w:val="24"/>
          <w:lang w:val="el-GR"/>
        </w:rPr>
        <w:t>να ανεβά</w:t>
      </w:r>
      <w:r w:rsidR="007200B3">
        <w:rPr>
          <w:sz w:val="24"/>
          <w:szCs w:val="24"/>
          <w:lang w:val="el-GR"/>
        </w:rPr>
        <w:t>σ</w:t>
      </w:r>
      <w:r w:rsidRPr="007200B3">
        <w:rPr>
          <w:sz w:val="24"/>
          <w:szCs w:val="24"/>
          <w:lang w:val="el-GR"/>
        </w:rPr>
        <w:t>ουν τα  παραδοτέα αρχεία για τις εργασίες τους</w:t>
      </w:r>
    </w:p>
    <w:p w14:paraId="3B8C0070" w14:textId="476B8D95" w:rsidR="007200B3" w:rsidRPr="007200B3" w:rsidRDefault="00033506" w:rsidP="005643FA">
      <w:pPr>
        <w:ind w:left="360"/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Ο καθηγητής</w:t>
      </w:r>
      <w:r w:rsidR="007200B3">
        <w:rPr>
          <w:sz w:val="24"/>
          <w:szCs w:val="24"/>
          <w:lang w:val="el-GR"/>
        </w:rPr>
        <w:t xml:space="preserve"> αφού συνδεθεί επιτυχώς στην  εφαρμογή, έχει τη δυνατότητα:</w:t>
      </w:r>
    </w:p>
    <w:p w14:paraId="4023D36C" w14:textId="6B581A82" w:rsidR="007200B3" w:rsidRPr="007200B3" w:rsidRDefault="007200B3" w:rsidP="007200B3">
      <w:pPr>
        <w:pStyle w:val="ListParagraph"/>
        <w:numPr>
          <w:ilvl w:val="0"/>
          <w:numId w:val="5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Pr="007200B3">
        <w:rPr>
          <w:sz w:val="24"/>
          <w:szCs w:val="24"/>
          <w:lang w:val="el-GR"/>
        </w:rPr>
        <w:t>δημιουργήσει, να επεξεργαστεί και να διαγράψει εργασίες για μαθήματα που διδάσκει</w:t>
      </w:r>
    </w:p>
    <w:p w14:paraId="566EDC47" w14:textId="1A7DF189" w:rsidR="007200B3" w:rsidRPr="007200B3" w:rsidRDefault="007200B3" w:rsidP="007200B3">
      <w:pPr>
        <w:pStyle w:val="ListParagraph"/>
        <w:numPr>
          <w:ilvl w:val="0"/>
          <w:numId w:val="5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Pr="007200B3">
        <w:rPr>
          <w:sz w:val="24"/>
          <w:szCs w:val="24"/>
          <w:lang w:val="el-GR"/>
        </w:rPr>
        <w:t>ορίσει, να επεξεργαστεί και να διαγράψει ομάδες φοιτητών</w:t>
      </w:r>
    </w:p>
    <w:p w14:paraId="08267545" w14:textId="2DFDD6E0" w:rsidR="007200B3" w:rsidRDefault="007200B3" w:rsidP="007200B3">
      <w:pPr>
        <w:pStyle w:val="ListParagraph"/>
        <w:numPr>
          <w:ilvl w:val="0"/>
          <w:numId w:val="5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Pr="007200B3">
        <w:rPr>
          <w:sz w:val="24"/>
          <w:szCs w:val="24"/>
          <w:lang w:val="el-GR"/>
        </w:rPr>
        <w:t>κατεβάσει τα αρχεία που έχουν ανεβάσει οι φοιτητές</w:t>
      </w:r>
    </w:p>
    <w:p w14:paraId="11B2E7EB" w14:textId="74B7A06E" w:rsidR="00033506" w:rsidRDefault="007200B3" w:rsidP="007200B3">
      <w:pPr>
        <w:pStyle w:val="ListParagraph"/>
        <w:numPr>
          <w:ilvl w:val="0"/>
          <w:numId w:val="5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 xml:space="preserve">να </w:t>
      </w:r>
      <w:r w:rsidRPr="007200B3">
        <w:rPr>
          <w:sz w:val="24"/>
          <w:szCs w:val="24"/>
          <w:lang w:val="el-GR"/>
        </w:rPr>
        <w:t>βαθμολογήσει την εργασία τ</w:t>
      </w:r>
      <w:r w:rsidR="0092009A">
        <w:rPr>
          <w:sz w:val="24"/>
          <w:szCs w:val="24"/>
          <w:lang w:val="el-GR"/>
        </w:rPr>
        <w:t>ων ομάδων φοιτητών</w:t>
      </w:r>
    </w:p>
    <w:p w14:paraId="439290C6" w14:textId="4C8B2FAC" w:rsidR="0092009A" w:rsidRDefault="0092009A" w:rsidP="00D0174B">
      <w:pPr>
        <w:pStyle w:val="Heading2"/>
        <w:rPr>
          <w:lang w:val="el-GR"/>
        </w:rPr>
      </w:pPr>
      <w:r>
        <w:rPr>
          <w:lang w:val="el-GR"/>
        </w:rPr>
        <w:t xml:space="preserve">Πιο συγκεκριμένα </w:t>
      </w:r>
      <w:r w:rsidRPr="00D0174B">
        <w:rPr>
          <w:b/>
          <w:bCs/>
          <w:lang w:val="el-GR"/>
        </w:rPr>
        <w:t>ο καθηγητής</w:t>
      </w:r>
      <w:r>
        <w:rPr>
          <w:lang w:val="el-GR"/>
        </w:rPr>
        <w:t>:</w:t>
      </w:r>
    </w:p>
    <w:p w14:paraId="12B0C59C" w14:textId="356C808E" w:rsidR="0092009A" w:rsidRPr="0092009A" w:rsidRDefault="0092009A" w:rsidP="0092009A">
      <w:pPr>
        <w:pStyle w:val="ListParagraph"/>
        <w:numPr>
          <w:ilvl w:val="0"/>
          <w:numId w:val="7"/>
        </w:numPr>
        <w:rPr>
          <w:sz w:val="24"/>
          <w:szCs w:val="24"/>
          <w:lang w:val="el-GR"/>
        </w:rPr>
      </w:pPr>
      <w:r w:rsidRPr="0092009A">
        <w:rPr>
          <w:sz w:val="24"/>
          <w:szCs w:val="24"/>
          <w:lang w:val="el-GR"/>
        </w:rPr>
        <w:t>Αφού συνδεθεί επιλέγει ένα μάθημα</w:t>
      </w:r>
      <w:r>
        <w:rPr>
          <w:sz w:val="24"/>
          <w:szCs w:val="24"/>
          <w:lang w:val="el-GR"/>
        </w:rPr>
        <w:t>, από την λίστα των μαθημάτων που διδάσκει, που</w:t>
      </w:r>
      <w:r w:rsidRPr="0092009A">
        <w:rPr>
          <w:sz w:val="24"/>
          <w:szCs w:val="24"/>
          <w:lang w:val="el-GR"/>
        </w:rPr>
        <w:t xml:space="preserve"> θέλει να επεξεργαστεί</w:t>
      </w:r>
      <w:r w:rsidR="004637A1" w:rsidRPr="004637A1">
        <w:rPr>
          <w:sz w:val="24"/>
          <w:szCs w:val="24"/>
          <w:lang w:val="el-GR"/>
        </w:rPr>
        <w:t>,</w:t>
      </w:r>
      <w:r w:rsidR="004637A1">
        <w:rPr>
          <w:sz w:val="24"/>
          <w:szCs w:val="24"/>
          <w:lang w:val="el-GR"/>
        </w:rPr>
        <w:t xml:space="preserve"> πατώντας κλικ στο μάθημα και μετά το κουμπί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Select</w:t>
      </w:r>
      <w:r w:rsidR="004637A1" w:rsidRPr="004637A1">
        <w:rPr>
          <w:sz w:val="24"/>
          <w:szCs w:val="24"/>
          <w:lang w:val="el-GR"/>
        </w:rPr>
        <w:t>”.</w:t>
      </w:r>
    </w:p>
    <w:p w14:paraId="10FA0576" w14:textId="25A1DDED" w:rsidR="005067DC" w:rsidRDefault="0092009A" w:rsidP="0092009A">
      <w:pPr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270C3831" wp14:editId="6A0B3F60">
            <wp:extent cx="5039833" cy="2873674"/>
            <wp:effectExtent l="0" t="0" r="889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50238" cy="2879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B86CB" w14:textId="77777777" w:rsidR="005067DC" w:rsidRDefault="005067DC">
      <w:p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br w:type="page"/>
      </w:r>
    </w:p>
    <w:p w14:paraId="4EABBD4B" w14:textId="499AF91B" w:rsidR="0092009A" w:rsidRDefault="005067DC" w:rsidP="0092009A">
      <w:pPr>
        <w:pStyle w:val="ListParagraph"/>
        <w:numPr>
          <w:ilvl w:val="0"/>
          <w:numId w:val="7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lastRenderedPageBreak/>
        <w:t>Για το μάθημα που επέλεξε, μπορεί να δημιουργήσει ομάδα μαθητών</w:t>
      </w:r>
      <w:r w:rsidR="004637A1">
        <w:rPr>
          <w:sz w:val="24"/>
          <w:szCs w:val="24"/>
          <w:lang w:val="el-GR"/>
        </w:rPr>
        <w:t xml:space="preserve"> συμπληρώνοντας τα Α.Μ. των μαθητών και πατώντας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Create</w:t>
      </w:r>
      <w:r w:rsidR="004637A1" w:rsidRPr="004637A1">
        <w:rPr>
          <w:sz w:val="24"/>
          <w:szCs w:val="24"/>
          <w:lang w:val="el-GR"/>
        </w:rPr>
        <w:t>”</w:t>
      </w:r>
      <w:r>
        <w:rPr>
          <w:sz w:val="24"/>
          <w:szCs w:val="24"/>
          <w:lang w:val="el-GR"/>
        </w:rPr>
        <w:t xml:space="preserve"> (ή αν υπάρχει</w:t>
      </w:r>
      <w:r w:rsidR="004637A1" w:rsidRPr="004637A1">
        <w:rPr>
          <w:sz w:val="24"/>
          <w:szCs w:val="24"/>
          <w:lang w:val="el-GR"/>
        </w:rPr>
        <w:t xml:space="preserve"> </w:t>
      </w:r>
      <w:r w:rsidR="004637A1">
        <w:rPr>
          <w:sz w:val="24"/>
          <w:szCs w:val="24"/>
          <w:lang w:val="el-GR"/>
        </w:rPr>
        <w:t>ήδη</w:t>
      </w:r>
      <w:r>
        <w:rPr>
          <w:sz w:val="24"/>
          <w:szCs w:val="24"/>
          <w:lang w:val="el-GR"/>
        </w:rPr>
        <w:t xml:space="preserve"> κάποια να την επεξεργαστεί</w:t>
      </w:r>
      <w:r w:rsidR="004637A1" w:rsidRPr="004637A1">
        <w:rPr>
          <w:sz w:val="24"/>
          <w:szCs w:val="24"/>
          <w:lang w:val="el-GR"/>
        </w:rPr>
        <w:t xml:space="preserve"> </w:t>
      </w:r>
      <w:r w:rsidR="004637A1">
        <w:rPr>
          <w:sz w:val="24"/>
          <w:szCs w:val="24"/>
          <w:lang w:val="el-GR"/>
        </w:rPr>
        <w:t>πατώντας πάνω της από την λίστα</w:t>
      </w:r>
      <w:r>
        <w:rPr>
          <w:sz w:val="24"/>
          <w:szCs w:val="24"/>
          <w:lang w:val="el-GR"/>
        </w:rPr>
        <w:t>).</w:t>
      </w:r>
    </w:p>
    <w:p w14:paraId="6236A349" w14:textId="290EB3B1" w:rsidR="005067DC" w:rsidRDefault="005067DC" w:rsidP="005067DC">
      <w:pPr>
        <w:ind w:left="360"/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652ED5DB" wp14:editId="58E3750F">
            <wp:extent cx="5199321" cy="2964613"/>
            <wp:effectExtent l="0" t="0" r="190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7591" cy="2969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04EB7" w14:textId="479BE0AF" w:rsidR="005067DC" w:rsidRDefault="005067DC" w:rsidP="005067DC">
      <w:pPr>
        <w:pStyle w:val="ListParagraph"/>
        <w:numPr>
          <w:ilvl w:val="0"/>
          <w:numId w:val="7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Για το επιλεγμένο μάθημα, μπορεί να δημιουργήσει εργασίες (ή να επεξεργαστεί υπάρχουσες)</w:t>
      </w:r>
      <w:r w:rsidR="00492380">
        <w:rPr>
          <w:sz w:val="24"/>
          <w:szCs w:val="24"/>
          <w:lang w:val="el-GR"/>
        </w:rPr>
        <w:t>, ορίζοντας το όνομα, την τελική ημερομηνία, περιγραφή και πόσες μονάδες θα πιάνει η εργασία</w:t>
      </w:r>
      <w:r w:rsidR="004637A1">
        <w:rPr>
          <w:sz w:val="24"/>
          <w:szCs w:val="24"/>
          <w:lang w:val="el-GR"/>
        </w:rPr>
        <w:t xml:space="preserve"> και πατώντας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Create</w:t>
      </w:r>
      <w:r w:rsidR="004637A1" w:rsidRPr="004637A1">
        <w:rPr>
          <w:sz w:val="24"/>
          <w:szCs w:val="24"/>
          <w:lang w:val="el-GR"/>
        </w:rPr>
        <w:t>”</w:t>
      </w:r>
      <w:r w:rsidR="00492380">
        <w:rPr>
          <w:sz w:val="24"/>
          <w:szCs w:val="24"/>
          <w:lang w:val="el-GR"/>
        </w:rPr>
        <w:t>.</w:t>
      </w:r>
    </w:p>
    <w:p w14:paraId="10B9B040" w14:textId="7238FDAB" w:rsidR="00492380" w:rsidRDefault="00492380" w:rsidP="00492380">
      <w:pPr>
        <w:ind w:left="360"/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6B58F542" wp14:editId="2993B7B8">
            <wp:extent cx="5284382" cy="30131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2243" cy="301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88488" w14:textId="77777777" w:rsidR="00492380" w:rsidRDefault="00492380">
      <w:p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br w:type="page"/>
      </w:r>
    </w:p>
    <w:p w14:paraId="426A4227" w14:textId="2A2D1DF5" w:rsidR="00492380" w:rsidRDefault="00492380" w:rsidP="00492380">
      <w:pPr>
        <w:pStyle w:val="ListParagraph"/>
        <w:numPr>
          <w:ilvl w:val="0"/>
          <w:numId w:val="7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lastRenderedPageBreak/>
        <w:t>Για το επιλεγμένο μάθημα, βλέπει ποιες ομάδες έχουν ανεβάσει παραδοτέα αρχεία σε κάθε εργασία. Έχει την επιλογή</w:t>
      </w:r>
      <w:r w:rsidR="004637A1">
        <w:rPr>
          <w:sz w:val="24"/>
          <w:szCs w:val="24"/>
          <w:lang w:val="el-GR"/>
        </w:rPr>
        <w:t xml:space="preserve"> πατώντας στην ομάδα από την λίστα,</w:t>
      </w:r>
      <w:r>
        <w:rPr>
          <w:sz w:val="24"/>
          <w:szCs w:val="24"/>
          <w:lang w:val="el-GR"/>
        </w:rPr>
        <w:t xml:space="preserve"> να κατεβάσει το αρχείο</w:t>
      </w:r>
      <w:r w:rsidR="004637A1">
        <w:rPr>
          <w:sz w:val="24"/>
          <w:szCs w:val="24"/>
          <w:lang w:val="el-GR"/>
        </w:rPr>
        <w:t xml:space="preserve"> με το κουμπί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Download</w:t>
      </w:r>
      <w:r w:rsidR="004637A1" w:rsidRPr="004637A1">
        <w:rPr>
          <w:sz w:val="24"/>
          <w:szCs w:val="24"/>
          <w:lang w:val="el-GR"/>
        </w:rPr>
        <w:t xml:space="preserve"> </w:t>
      </w:r>
      <w:r w:rsidR="004637A1">
        <w:rPr>
          <w:sz w:val="24"/>
          <w:szCs w:val="24"/>
        </w:rPr>
        <w:t>Project</w:t>
      </w:r>
      <w:r w:rsidR="004637A1" w:rsidRPr="004637A1">
        <w:rPr>
          <w:sz w:val="24"/>
          <w:szCs w:val="24"/>
          <w:lang w:val="el-GR"/>
        </w:rPr>
        <w:t>”</w:t>
      </w:r>
      <w:r w:rsidR="002F5324">
        <w:rPr>
          <w:sz w:val="24"/>
          <w:szCs w:val="24"/>
          <w:lang w:val="el-GR"/>
        </w:rPr>
        <w:t xml:space="preserve"> (κατεβάζει το αρχείο στον ίδιο φάκελο με το εκτελέσιμο της εφαρμογής)</w:t>
      </w:r>
      <w:r>
        <w:rPr>
          <w:sz w:val="24"/>
          <w:szCs w:val="24"/>
          <w:lang w:val="el-GR"/>
        </w:rPr>
        <w:t xml:space="preserve"> και αφού το αξιολογήσει, να βαθμολογήσει την εργασία της ομάδας</w:t>
      </w:r>
      <w:r w:rsidR="004637A1" w:rsidRPr="004637A1">
        <w:rPr>
          <w:sz w:val="24"/>
          <w:szCs w:val="24"/>
          <w:lang w:val="el-GR"/>
        </w:rPr>
        <w:t xml:space="preserve"> </w:t>
      </w:r>
      <w:r w:rsidR="004637A1">
        <w:rPr>
          <w:sz w:val="24"/>
          <w:szCs w:val="24"/>
          <w:lang w:val="el-GR"/>
        </w:rPr>
        <w:t xml:space="preserve">δίνοντας ένα βαθμό και πατώντας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Submit</w:t>
      </w:r>
      <w:r w:rsidR="004637A1" w:rsidRPr="004637A1">
        <w:rPr>
          <w:sz w:val="24"/>
          <w:szCs w:val="24"/>
          <w:lang w:val="el-GR"/>
        </w:rPr>
        <w:t>”</w:t>
      </w:r>
      <w:r>
        <w:rPr>
          <w:sz w:val="24"/>
          <w:szCs w:val="24"/>
          <w:lang w:val="el-GR"/>
        </w:rPr>
        <w:t>.</w:t>
      </w:r>
      <w:bookmarkStart w:id="0" w:name="_GoBack"/>
      <w:bookmarkEnd w:id="0"/>
    </w:p>
    <w:p w14:paraId="76569FC8" w14:textId="467F28D4" w:rsidR="00492380" w:rsidRDefault="00492380" w:rsidP="00492380">
      <w:pPr>
        <w:ind w:left="360"/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2243A0C7" wp14:editId="5C87E650">
            <wp:extent cx="5390984" cy="3073897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2436" cy="308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27E8" w14:textId="77777777" w:rsidR="00D0174B" w:rsidRDefault="00D0174B" w:rsidP="00492380">
      <w:pPr>
        <w:ind w:left="360"/>
        <w:rPr>
          <w:sz w:val="24"/>
          <w:szCs w:val="24"/>
          <w:lang w:val="el-GR"/>
        </w:rPr>
      </w:pPr>
    </w:p>
    <w:p w14:paraId="387503D9" w14:textId="24E90962" w:rsidR="00492380" w:rsidRPr="00D0174B" w:rsidRDefault="00D0174B" w:rsidP="00D0174B">
      <w:pPr>
        <w:pStyle w:val="Heading2"/>
        <w:rPr>
          <w:lang w:val="el-GR"/>
        </w:rPr>
      </w:pPr>
      <w:r w:rsidRPr="00D0174B">
        <w:rPr>
          <w:lang w:val="el-GR"/>
        </w:rPr>
        <w:t xml:space="preserve">Οι </w:t>
      </w:r>
      <w:r w:rsidRPr="00D0174B">
        <w:rPr>
          <w:b/>
          <w:bCs/>
          <w:lang w:val="el-GR"/>
        </w:rPr>
        <w:t>μαθητές</w:t>
      </w:r>
      <w:r w:rsidRPr="00D0174B">
        <w:rPr>
          <w:lang w:val="el-GR"/>
        </w:rPr>
        <w:t>:</w:t>
      </w:r>
    </w:p>
    <w:p w14:paraId="1B19C3F4" w14:textId="38A50744" w:rsidR="00D0174B" w:rsidRDefault="00D0174B" w:rsidP="00D0174B">
      <w:pPr>
        <w:pStyle w:val="ListParagraph"/>
        <w:numPr>
          <w:ilvl w:val="0"/>
          <w:numId w:val="8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t>Επιλέγουν ένα μάθημα από την λίστα των μαθημάτων που διδάσκονται</w:t>
      </w:r>
      <w:r w:rsidR="004637A1">
        <w:rPr>
          <w:sz w:val="24"/>
          <w:szCs w:val="24"/>
          <w:lang w:val="el-GR"/>
        </w:rPr>
        <w:t xml:space="preserve"> κάνοντας κλικ πάνω του και πατώντας το κουμπί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Select</w:t>
      </w:r>
      <w:r w:rsidR="004637A1" w:rsidRPr="004637A1">
        <w:rPr>
          <w:sz w:val="24"/>
          <w:szCs w:val="24"/>
          <w:lang w:val="el-GR"/>
        </w:rPr>
        <w:t>”.</w:t>
      </w:r>
    </w:p>
    <w:p w14:paraId="3FCFEE2F" w14:textId="10B7C186" w:rsidR="00D0174B" w:rsidRDefault="00D0174B" w:rsidP="00D0174B">
      <w:pPr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07E2E98E" wp14:editId="117D5879">
            <wp:extent cx="5001370" cy="274915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2117" cy="275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7E18E" w14:textId="07DDEE6D" w:rsidR="00D0174B" w:rsidRDefault="00D0174B">
      <w:p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lastRenderedPageBreak/>
        <w:br w:type="page"/>
      </w:r>
    </w:p>
    <w:p w14:paraId="68108FEE" w14:textId="4F5597B4" w:rsidR="00D0174B" w:rsidRDefault="00D0174B" w:rsidP="00D0174B">
      <w:pPr>
        <w:pStyle w:val="ListParagraph"/>
        <w:numPr>
          <w:ilvl w:val="0"/>
          <w:numId w:val="8"/>
        </w:numPr>
        <w:rPr>
          <w:sz w:val="24"/>
          <w:szCs w:val="24"/>
          <w:lang w:val="el-GR"/>
        </w:rPr>
      </w:pPr>
      <w:r>
        <w:rPr>
          <w:sz w:val="24"/>
          <w:szCs w:val="24"/>
          <w:lang w:val="el-GR"/>
        </w:rPr>
        <w:lastRenderedPageBreak/>
        <w:t>Για το επιλεγμένο μάθημα, βλέπει όλες τις εργασίες καθώς και αν η ομάδα του έχει παραδώσει αρχείο και (αν έχει βαθμολογηθεί) τον βαθμό που πήρε η εργασία τους. Επιλέγοντας μια εργασία από την λίστα</w:t>
      </w:r>
      <w:r w:rsidR="004637A1">
        <w:rPr>
          <w:sz w:val="24"/>
          <w:szCs w:val="24"/>
          <w:lang w:val="el-GR"/>
        </w:rPr>
        <w:t xml:space="preserve"> κάνοντας κλικ πάνω της</w:t>
      </w:r>
      <w:r>
        <w:rPr>
          <w:sz w:val="24"/>
          <w:szCs w:val="24"/>
          <w:lang w:val="el-GR"/>
        </w:rPr>
        <w:t>, ο μαθητής μπορεί</w:t>
      </w:r>
      <w:r w:rsidRPr="00D0174B">
        <w:rPr>
          <w:sz w:val="24"/>
          <w:szCs w:val="24"/>
          <w:lang w:val="el-GR"/>
        </w:rPr>
        <w:t xml:space="preserve"> </w:t>
      </w:r>
      <w:r>
        <w:rPr>
          <w:sz w:val="24"/>
          <w:szCs w:val="24"/>
          <w:lang w:val="el-GR"/>
        </w:rPr>
        <w:t>δει περισσότερες πληροφορίες για την συγκεκριμένη εργασία, όπως τελική ημερομηνία παράδοσης και την περιγραφή της και να επιλέξει ένα αρχείο από τον υπολογιστή του για να το ανεβάσει ως παραδοτέο</w:t>
      </w:r>
      <w:r w:rsidR="004637A1">
        <w:rPr>
          <w:sz w:val="24"/>
          <w:szCs w:val="24"/>
          <w:lang w:val="el-GR"/>
        </w:rPr>
        <w:t xml:space="preserve"> πατώντας το κουμπί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Browse</w:t>
      </w:r>
      <w:r w:rsidR="004637A1">
        <w:rPr>
          <w:sz w:val="24"/>
          <w:szCs w:val="24"/>
          <w:lang w:val="el-GR"/>
        </w:rPr>
        <w:t>…</w:t>
      </w:r>
      <w:r w:rsidR="004637A1" w:rsidRPr="004637A1">
        <w:rPr>
          <w:sz w:val="24"/>
          <w:szCs w:val="24"/>
          <w:lang w:val="el-GR"/>
        </w:rPr>
        <w:t xml:space="preserve">” </w:t>
      </w:r>
      <w:r w:rsidR="004637A1">
        <w:rPr>
          <w:sz w:val="24"/>
          <w:szCs w:val="24"/>
          <w:lang w:val="el-GR"/>
        </w:rPr>
        <w:t xml:space="preserve">και έπειτα </w:t>
      </w:r>
      <w:r w:rsidR="004637A1" w:rsidRPr="004637A1">
        <w:rPr>
          <w:sz w:val="24"/>
          <w:szCs w:val="24"/>
          <w:lang w:val="el-GR"/>
        </w:rPr>
        <w:t>“</w:t>
      </w:r>
      <w:r w:rsidR="004637A1">
        <w:rPr>
          <w:sz w:val="24"/>
          <w:szCs w:val="24"/>
        </w:rPr>
        <w:t>Upload</w:t>
      </w:r>
      <w:r w:rsidR="004637A1" w:rsidRPr="004637A1">
        <w:rPr>
          <w:sz w:val="24"/>
          <w:szCs w:val="24"/>
          <w:lang w:val="el-GR"/>
        </w:rPr>
        <w:t>”</w:t>
      </w:r>
      <w:r>
        <w:rPr>
          <w:sz w:val="24"/>
          <w:szCs w:val="24"/>
          <w:lang w:val="el-GR"/>
        </w:rPr>
        <w:t>.</w:t>
      </w:r>
    </w:p>
    <w:p w14:paraId="72149B70" w14:textId="61BB861B" w:rsidR="00D0174B" w:rsidRPr="00D0174B" w:rsidRDefault="00D0174B" w:rsidP="00D0174B">
      <w:pPr>
        <w:rPr>
          <w:sz w:val="24"/>
          <w:szCs w:val="24"/>
          <w:lang w:val="el-GR"/>
        </w:rPr>
      </w:pPr>
      <w:r>
        <w:rPr>
          <w:noProof/>
        </w:rPr>
        <w:drawing>
          <wp:inline distT="0" distB="0" distL="0" distR="0" wp14:anchorId="34F0D040" wp14:editId="4D01A99F">
            <wp:extent cx="5943600" cy="32670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174B" w:rsidRPr="00D01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42CD9"/>
    <w:multiLevelType w:val="hybridMultilevel"/>
    <w:tmpl w:val="BCDAA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C7B5D"/>
    <w:multiLevelType w:val="hybridMultilevel"/>
    <w:tmpl w:val="E0221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58399F"/>
    <w:multiLevelType w:val="hybridMultilevel"/>
    <w:tmpl w:val="A0708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F1CB1"/>
    <w:multiLevelType w:val="hybridMultilevel"/>
    <w:tmpl w:val="E4BEF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F14B4A"/>
    <w:multiLevelType w:val="hybridMultilevel"/>
    <w:tmpl w:val="263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51351"/>
    <w:multiLevelType w:val="hybridMultilevel"/>
    <w:tmpl w:val="65F4A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E0080"/>
    <w:multiLevelType w:val="hybridMultilevel"/>
    <w:tmpl w:val="F962C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044B7A"/>
    <w:multiLevelType w:val="hybridMultilevel"/>
    <w:tmpl w:val="09F2EE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2tDA2tDQxN7A0tjRV0lEKTi0uzszPAykwrgUAX52RLSwAAAA="/>
  </w:docVars>
  <w:rsids>
    <w:rsidRoot w:val="005A11E4"/>
    <w:rsid w:val="00033506"/>
    <w:rsid w:val="00115E3E"/>
    <w:rsid w:val="0016532B"/>
    <w:rsid w:val="001F0ACF"/>
    <w:rsid w:val="002F5324"/>
    <w:rsid w:val="003D0840"/>
    <w:rsid w:val="004637A1"/>
    <w:rsid w:val="00492380"/>
    <w:rsid w:val="005067DC"/>
    <w:rsid w:val="005643FA"/>
    <w:rsid w:val="005A11E4"/>
    <w:rsid w:val="005C4EBE"/>
    <w:rsid w:val="007200B3"/>
    <w:rsid w:val="0092009A"/>
    <w:rsid w:val="009C4166"/>
    <w:rsid w:val="00C45ED3"/>
    <w:rsid w:val="00D0174B"/>
    <w:rsid w:val="00EB0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ECDA0"/>
  <w15:chartTrackingRefBased/>
  <w15:docId w15:val="{8F6AA0C1-2F6A-4C4E-97BD-C7506425B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E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4E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4E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5C4EB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C4EBE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5C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4EB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C4EB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semiHidden/>
    <w:unhideWhenUsed/>
    <w:rsid w:val="00115E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15E3E"/>
  </w:style>
  <w:style w:type="character" w:styleId="PageNumber">
    <w:name w:val="page number"/>
    <w:basedOn w:val="DefaultParagraphFont"/>
    <w:uiPriority w:val="99"/>
    <w:semiHidden/>
    <w:unhideWhenUsed/>
    <w:rsid w:val="00115E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6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as Syrios</dc:creator>
  <cp:keywords/>
  <dc:description/>
  <cp:lastModifiedBy>Nikolas Tolis</cp:lastModifiedBy>
  <cp:revision>15</cp:revision>
  <dcterms:created xsi:type="dcterms:W3CDTF">2019-06-30T16:49:00Z</dcterms:created>
  <dcterms:modified xsi:type="dcterms:W3CDTF">2019-07-01T00:29:00Z</dcterms:modified>
</cp:coreProperties>
</file>